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X6039717f0ed808808d22a6087d8108fc9add3e7"/>
    <w:p>
      <w:pPr>
        <w:pStyle w:val="Heading1"/>
      </w:pPr>
      <w:r>
        <w:t xml:space="preserve">Curriculum Vitae: Physicist in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[X years] of experience in theoretical and experimental physics, specializing in [specific field, e.g., quantum mechanics, astrophysics, or particle physics]. Committed to advancing scientific knowledge through research collaborations with institutions in France Lyon and internationally. Proven expertise in [mention key skills: data analysis, computational modeling, laboratory techniques]. Passionate about contributing to the vibrant academic community of France Lyon and fostering interdisciplinary projects that address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Physics</w:t>
      </w:r>
      <w:r>
        <w:t xml:space="preserve">, [University Name], Lyon, France</w:t>
      </w:r>
      <w:r>
        <w:br/>
      </w:r>
      <w:r>
        <w:t xml:space="preserve">Thesis: [Thesis Title] – Focused on [specific research topic, e.g., "Quantum Field Theory Applications in High-Energy Physics"]. Supervised by Prof. [Supervisor Nam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Theoretical Physics</w:t>
      </w:r>
      <w:r>
        <w:t xml:space="preserve">, [University Name], Lyon, France</w:t>
      </w:r>
      <w:r>
        <w:br/>
      </w:r>
      <w:r>
        <w:t xml:space="preserve">Thesis: [Thesis Title] – Explored [specific area, e.g., "Statistical Mechanics in Complex Systems"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[University Name], Lyon, France</w:t>
      </w:r>
      <w:r>
        <w:br/>
      </w:r>
      <w:r>
        <w:t xml:space="preserve">Graduated with honors. Research projects included [mention relevant projects, e.g., "Optical Properties of Nanomaterials"].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[Institute Name], Lyon, France</w:t>
      </w:r>
      <w:r>
        <w:br/>
      </w:r>
      <w:r>
        <w:t xml:space="preserve">- Conducted research on [specific topic, e.g., "Dark Matter Detection Using Advanced Particle Accelerators"].</w:t>
      </w:r>
      <w:r>
        <w:br/>
      </w:r>
      <w:r>
        <w:t xml:space="preserve">- Collaborated with the [Laboratory Name] at Université de Lyon to develop novel algorithms for data analysis.</w:t>
      </w:r>
      <w:r>
        <w:br/>
      </w:r>
      <w:r>
        <w:t xml:space="preserve">- Published 5 peer-reviewed papers in journals such as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Institute Name], Lyon, France</w:t>
      </w:r>
      <w:r>
        <w:br/>
      </w:r>
      <w:r>
        <w:t xml:space="preserve">- Assisted in experiments involving [specific area, e.g., "Quantum Entanglement in Superconducting Circuits"].</w:t>
      </w:r>
      <w:r>
        <w:br/>
      </w:r>
      <w:r>
        <w:t xml:space="preserve">- Utilized cutting-edge equipment at the [Facility Name] to analyze results and present findings at conferences in France Ly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t xml:space="preserve">, [Institute Name], Lyon, France</w:t>
      </w:r>
      <w:r>
        <w:br/>
      </w:r>
      <w:r>
        <w:t xml:space="preserve">- Gained hands-on experience in [specific task, e.g., "Simulating Cosmic Microwave Background Radiation"].</w:t>
      </w:r>
      <w:r>
        <w:br/>
      </w:r>
      <w:r>
        <w:t xml:space="preserve">- Presented a poster at the annual meeting of the Société Française de Physique (SFP)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MATLAB, FORTR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OOT, Mathematica, PyTor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pectroscopy, Cryogenics, Electron Microscop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retical Frameworks:</w:t>
      </w:r>
      <w:r>
        <w:t xml:space="preserve"> </w:t>
      </w:r>
      <w:r>
        <w:t xml:space="preserve">Quantum Mechanics, General Relativity, Statistical Mechanics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été Française de Physique (SFP)</w:t>
      </w:r>
      <w:r>
        <w:t xml:space="preserve"> </w:t>
      </w:r>
      <w:r>
        <w:t xml:space="preserve">– Member since [year]. Attended annual conferences in France Lyon, including the 2023 SFP Cong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Physical Society (EPS)</w:t>
      </w:r>
      <w:r>
        <w:t xml:space="preserve"> </w:t>
      </w:r>
      <w:r>
        <w:t xml:space="preserve">– Active participant in EPS divisions focused on [specific area, e.g., "Particle Physics"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yon Institute of Physics Research Network</w:t>
      </w:r>
      <w:r>
        <w:t xml:space="preserve"> </w:t>
      </w:r>
      <w:r>
        <w:t xml:space="preserve">– Collaborated with researchers from École Normale Supérieure de Lyon and INSA Lyon on interdisciplinary projects.</w:t>
      </w:r>
    </w:p>
    <w:bookmarkEnd w:id="25"/>
    <w:bookmarkStart w:id="26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 Articles:</w:t>
      </w:r>
      <w:r>
        <w:br/>
      </w:r>
      <w:r>
        <w:t xml:space="preserve">- [Title], [Journal Name], [Year]. Co-authored with researchers at the Laboratoire de Physique Subatomique et Cosmologie (LPSC) in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 Presentations:</w:t>
      </w:r>
      <w:r>
        <w:br/>
      </w:r>
      <w:r>
        <w:t xml:space="preserve">- "Advances in Quantum Field Theory" – Invited speaker at the 2023 International Conference on High Energy Physics, Lyon, France.</w:t>
      </w:r>
      <w:r>
        <w:br/>
      </w:r>
      <w:r>
        <w:t xml:space="preserve">- "Modeling Cosmic Structures with Machine Learning" – Presented at the French Astrophysics Symposium, Lyon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icient (C1 level)</w:t>
      </w:r>
    </w:p>
    <w:p>
      <w:pPr>
        <w:numPr>
          <w:ilvl w:val="0"/>
          <w:numId w:val="1006"/>
        </w:numPr>
        <w:pStyle w:val="Compact"/>
      </w:pPr>
      <w:r>
        <w:t xml:space="preserve">French – Native speaker</w:t>
      </w:r>
    </w:p>
    <w:p>
      <w:pPr>
        <w:numPr>
          <w:ilvl w:val="0"/>
          <w:numId w:val="1006"/>
        </w:numPr>
        <w:pStyle w:val="Compact"/>
      </w:pPr>
      <w:r>
        <w:t xml:space="preserve">German – Basic understanding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Science Foundation (NSF) Grant</w:t>
      </w:r>
      <w:r>
        <w:t xml:space="preserve"> </w:t>
      </w:r>
      <w:r>
        <w:t xml:space="preserve">– [Amount], for research on [topic]. Awarded by the French Ministry of Higher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oung Physicist Prize</w:t>
      </w:r>
      <w:r>
        <w:t xml:space="preserve">, Société Française de Physique – 2022, for outstanding contributions to [specific field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Research Fellowship</w:t>
      </w:r>
      <w:r>
        <w:t xml:space="preserve">, European Union – 2021, supporting collaboration with the CERN team in Switzerland.</w:t>
      </w:r>
    </w:p>
    <w:bookmarkEnd w:id="28"/>
    <w:bookmarkStart w:id="29" w:name="additional-experience"/>
    <w:p>
      <w:pPr>
        <w:pStyle w:val="Heading2"/>
      </w:pPr>
      <w:r>
        <w:t xml:space="preserve">Additional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aching Assistant</w:t>
      </w:r>
      <w:r>
        <w:t xml:space="preserve">, [University Name], Lyon, France</w:t>
      </w:r>
      <w:r>
        <w:br/>
      </w:r>
      <w:r>
        <w:t xml:space="preserve">- Taught undergraduate courses in Classical Mechanics and Electromagnetism.</w:t>
      </w:r>
      <w:r>
        <w:br/>
      </w:r>
      <w:r>
        <w:t xml:space="preserve">- Mentored students in research projects related to [specific topic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reach Coordinator</w:t>
      </w:r>
      <w:r>
        <w:t xml:space="preserve">, [Institute Name], Lyon, France</w:t>
      </w:r>
      <w:r>
        <w:br/>
      </w:r>
      <w:r>
        <w:t xml:space="preserve">- Organized public lectures on physics topics for local schools and community centers in Lyon.</w:t>
      </w:r>
      <w:r>
        <w:br/>
      </w:r>
      <w:r>
        <w:t xml:space="preserve">- Developed educational materials for the "Science in Lyon" initiativ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3 [Your Phone Number].</w:t>
      </w:r>
    </w:p>
    <w:bookmarkEnd w:id="30"/>
    <w:p>
      <w:pPr>
        <w:pStyle w:val="BodyText"/>
      </w:pPr>
      <w:r>
        <w:rPr>
          <w:iCs/>
          <w:i/>
        </w:rPr>
        <w:t xml:space="preserve">Last Updated: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France Lyon</dc:title>
  <dc:creator/>
  <dc:language>en</dc:language>
  <cp:keywords/>
  <dcterms:created xsi:type="dcterms:W3CDTF">2026-04-30T09:02:12Z</dcterms:created>
  <dcterms:modified xsi:type="dcterms:W3CDTF">2026-04-30T09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